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EAC3A" w14:textId="77777777" w:rsidR="009C33D9" w:rsidRDefault="009C33D9" w:rsidP="009C33D9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Hlk26119974"/>
      <w:bookmarkStart w:id="1" w:name="OLE_LINK4"/>
      <w:bookmarkStart w:id="2" w:name="_Hlk26120634"/>
      <w:bookmarkStart w:id="3" w:name="_Hlk26109180"/>
      <w:bookmarkStart w:id="4" w:name="_Hlk57198023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vised Supplementary Material</w:t>
      </w:r>
    </w:p>
    <w:p w14:paraId="4C82222F" w14:textId="77777777" w:rsidR="009C33D9" w:rsidRDefault="009C33D9" w:rsidP="009C33D9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bookmarkEnd w:id="0"/>
      <w:bookmarkEnd w:id="1"/>
      <w:bookmarkEnd w:id="2"/>
      <w:bookmarkEnd w:id="3"/>
    </w:p>
    <w:p w14:paraId="37663B51" w14:textId="77777777" w:rsidR="009C33D9" w:rsidRPr="00113366" w:rsidRDefault="009C33D9" w:rsidP="009C33D9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133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purposing FDA approved drugs as JNK3 inhibitor for prevention of neuroinflammation induced by MCAO in rats</w:t>
      </w:r>
    </w:p>
    <w:p w14:paraId="67FE6EE3" w14:textId="77777777" w:rsidR="009C33D9" w:rsidRPr="00113366" w:rsidRDefault="009C33D9" w:rsidP="009C33D9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F0D9DA" w14:textId="77777777" w:rsidR="009C33D9" w:rsidRPr="00113366" w:rsidRDefault="009C33D9" w:rsidP="009C33D9">
      <w:pPr>
        <w:widowControl/>
        <w:wordWrap/>
        <w:autoSpaceDE/>
        <w:autoSpaceDN/>
        <w:adjustRightInd w:val="0"/>
        <w:snapToGrid w:val="0"/>
        <w:spacing w:line="480" w:lineRule="auto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</w:pPr>
      <w:proofErr w:type="spellStart"/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Zikra</w:t>
      </w:r>
      <w:proofErr w:type="spellEnd"/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 xml:space="preserve"> Zulfiqar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1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, Fawad Ali Shah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1#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 xml:space="preserve">, </w:t>
      </w:r>
      <w:proofErr w:type="spellStart"/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Shagufta</w:t>
      </w:r>
      <w:proofErr w:type="spellEnd"/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 xml:space="preserve"> Shafique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2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, Abdullah Alattar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3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, Tahir Ali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4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 xml:space="preserve">, </w:t>
      </w:r>
      <w:proofErr w:type="spellStart"/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Arooj</w:t>
      </w:r>
      <w:proofErr w:type="spellEnd"/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 xml:space="preserve"> Mohsin Alvi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1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. Sajid Rashid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2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de-DE" w:bidi="en-US"/>
        </w:rPr>
        <w:t>, Shupeng Li</w:t>
      </w:r>
      <w:r w:rsidRPr="00113366">
        <w:rPr>
          <w:rFonts w:ascii="Times New Roman" w:eastAsia="Times New Roman" w:hAnsi="Times New Roman" w:cs="Times New Roman"/>
          <w:bCs/>
          <w:kern w:val="0"/>
          <w:sz w:val="24"/>
          <w:szCs w:val="24"/>
          <w:vertAlign w:val="superscript"/>
          <w:lang w:eastAsia="de-DE" w:bidi="en-US"/>
        </w:rPr>
        <w:t>5#</w:t>
      </w:r>
    </w:p>
    <w:p w14:paraId="00E23C71" w14:textId="77777777" w:rsidR="009C33D9" w:rsidRPr="004C36CD" w:rsidRDefault="009C33D9" w:rsidP="009C33D9">
      <w:pPr>
        <w:spacing w:line="276" w:lineRule="auto"/>
        <w:ind w:left="760"/>
        <w:rPr>
          <w:rFonts w:ascii="Times New Roman" w:hAnsi="Times New Roman" w:cs="Times New Roman"/>
          <w:sz w:val="24"/>
          <w:szCs w:val="24"/>
        </w:rPr>
      </w:pPr>
    </w:p>
    <w:p w14:paraId="02357007" w14:textId="77777777" w:rsidR="009C33D9" w:rsidRPr="004C36CD" w:rsidRDefault="009C33D9" w:rsidP="009C33D9">
      <w:pPr>
        <w:wordWrap/>
        <w:adjustRightInd w:val="0"/>
        <w:rPr>
          <w:rFonts w:ascii="Times New Roman" w:eastAsia="BatangChe" w:hAnsi="Times New Roman" w:cs="Times New Roman"/>
          <w:color w:val="000000" w:themeColor="text1"/>
          <w:kern w:val="0"/>
          <w:sz w:val="24"/>
          <w:szCs w:val="24"/>
        </w:rPr>
      </w:pPr>
      <w:r w:rsidRPr="004C36CD">
        <w:rPr>
          <w:rFonts w:ascii="Times New Roman" w:eastAsia="BatangChe" w:hAnsi="Times New Roman" w:cs="Times New Roman"/>
          <w:iCs/>
          <w:color w:val="000000" w:themeColor="text1"/>
          <w:kern w:val="0"/>
          <w:sz w:val="24"/>
          <w:szCs w:val="24"/>
        </w:rPr>
        <w:sym w:font="Symbol" w:char="F02A"/>
      </w:r>
      <w:r w:rsidRPr="004C36CD">
        <w:rPr>
          <w:rFonts w:ascii="Times New Roman" w:eastAsia="BatangChe" w:hAnsi="Times New Roman" w:cs="Times New Roman"/>
          <w:color w:val="000000" w:themeColor="text1"/>
          <w:kern w:val="0"/>
          <w:sz w:val="24"/>
          <w:szCs w:val="24"/>
          <w:lang w:eastAsia="en-US"/>
        </w:rPr>
        <w:t>Co</w:t>
      </w:r>
      <w:r w:rsidRPr="004C36CD">
        <w:rPr>
          <w:rFonts w:ascii="Times New Roman" w:eastAsia="BatangChe" w:hAnsi="Times New Roman" w:cs="Times New Roman"/>
          <w:color w:val="000000" w:themeColor="text1"/>
          <w:kern w:val="0"/>
          <w:sz w:val="24"/>
          <w:szCs w:val="24"/>
        </w:rPr>
        <w:t>rresponding author</w:t>
      </w:r>
    </w:p>
    <w:bookmarkEnd w:id="4"/>
    <w:p w14:paraId="57178021" w14:textId="77777777" w:rsidR="009C33D9" w:rsidRDefault="009C33D9" w:rsidP="009C33D9">
      <w:pPr>
        <w:spacing w:line="480" w:lineRule="auto"/>
        <w:rPr>
          <w:rFonts w:ascii="Times New Roman" w:eastAsia="BatangChe" w:hAnsi="Times New Roman" w:cs="Times New Roman"/>
          <w:color w:val="000000" w:themeColor="text1"/>
          <w:kern w:val="0"/>
          <w:sz w:val="24"/>
          <w:szCs w:val="24"/>
          <w:lang w:eastAsia="en-US"/>
        </w:rPr>
      </w:pPr>
    </w:p>
    <w:p w14:paraId="3B9B512F" w14:textId="77777777" w:rsidR="009C33D9" w:rsidRDefault="009C33D9" w:rsidP="009C33D9">
      <w:pPr>
        <w:spacing w:line="480" w:lineRule="auto"/>
        <w:rPr>
          <w:rFonts w:ascii="Times New Roman" w:eastAsia="BatangChe" w:hAnsi="Times New Roman" w:cs="Times New Roman"/>
          <w:color w:val="000000" w:themeColor="text1"/>
          <w:kern w:val="0"/>
          <w:sz w:val="24"/>
          <w:szCs w:val="24"/>
          <w:lang w:eastAsia="en-US"/>
        </w:rPr>
      </w:pPr>
      <w:r>
        <w:rPr>
          <w:rFonts w:ascii="Times New Roman" w:eastAsia="BatangChe" w:hAnsi="Times New Roman" w:cs="Times New Roman"/>
          <w:color w:val="000000" w:themeColor="text1"/>
          <w:kern w:val="0"/>
          <w:sz w:val="24"/>
          <w:szCs w:val="24"/>
          <w:lang w:eastAsia="en-US"/>
        </w:rPr>
        <w:t>Dr. Fawad Ali Shah and Dr. Shupeng Li</w:t>
      </w:r>
    </w:p>
    <w:p w14:paraId="28DA74D6" w14:textId="629C8E75" w:rsidR="004F5786" w:rsidRDefault="004F5786"/>
    <w:p w14:paraId="2B11FA5E" w14:textId="6BBEB625" w:rsidR="009C33D9" w:rsidRDefault="009C33D9"/>
    <w:p w14:paraId="0E5EAD05" w14:textId="61204ACB" w:rsidR="009C33D9" w:rsidRDefault="009C33D9"/>
    <w:p w14:paraId="2EE22D81" w14:textId="35F88CF3" w:rsidR="009C33D9" w:rsidRDefault="009C33D9"/>
    <w:p w14:paraId="1B440D03" w14:textId="1CB3F18D" w:rsidR="009C33D9" w:rsidRDefault="009C33D9"/>
    <w:p w14:paraId="3E46704F" w14:textId="2F4F687B" w:rsidR="009C33D9" w:rsidRDefault="009C33D9"/>
    <w:p w14:paraId="14681219" w14:textId="778B13A2" w:rsidR="009C33D9" w:rsidRDefault="009C33D9"/>
    <w:p w14:paraId="2D7D23CA" w14:textId="34D2D2A0" w:rsidR="009C33D9" w:rsidRDefault="009C33D9"/>
    <w:p w14:paraId="16E72097" w14:textId="3BD9F9E0" w:rsidR="009C33D9" w:rsidRDefault="009C33D9"/>
    <w:p w14:paraId="3453E8FB" w14:textId="121DC086" w:rsidR="009C33D9" w:rsidRDefault="009C33D9"/>
    <w:p w14:paraId="1A6F9845" w14:textId="46313C66" w:rsidR="009C33D9" w:rsidRDefault="009C33D9"/>
    <w:p w14:paraId="69E6EAC5" w14:textId="5AC97FFA" w:rsidR="009C33D9" w:rsidRDefault="009C33D9"/>
    <w:p w14:paraId="7F3F6FAF" w14:textId="3FAC92EC" w:rsidR="009C33D9" w:rsidRDefault="009C33D9"/>
    <w:p w14:paraId="5A8D356F" w14:textId="7647CB06" w:rsidR="009C33D9" w:rsidRDefault="009C33D9"/>
    <w:p w14:paraId="3B448E01" w14:textId="50089AB3" w:rsidR="009C33D9" w:rsidRDefault="009C33D9"/>
    <w:p w14:paraId="752392CD" w14:textId="70C3B124" w:rsidR="009C33D9" w:rsidRDefault="009C33D9"/>
    <w:p w14:paraId="1E6F96DC" w14:textId="39FB353D" w:rsidR="009C33D9" w:rsidRDefault="009C33D9"/>
    <w:p w14:paraId="75362B4A" w14:textId="3A27B6AF" w:rsidR="009C33D9" w:rsidRDefault="009C33D9"/>
    <w:p w14:paraId="20983AB5" w14:textId="0B10F126" w:rsidR="009C33D9" w:rsidRDefault="009C33D9"/>
    <w:p w14:paraId="23FFE58B" w14:textId="2B15DBD1" w:rsidR="009C33D9" w:rsidRDefault="009C33D9"/>
    <w:p w14:paraId="009E9DFF" w14:textId="601FF489" w:rsidR="009C33D9" w:rsidRDefault="009C33D9"/>
    <w:p w14:paraId="44F50EC0" w14:textId="0843BF09" w:rsidR="009C33D9" w:rsidRDefault="009C33D9"/>
    <w:p w14:paraId="2A04633C" w14:textId="055FB9A9" w:rsidR="009C33D9" w:rsidRDefault="009C33D9"/>
    <w:p w14:paraId="44623919" w14:textId="07355079" w:rsidR="009C33D9" w:rsidRDefault="009C33D9"/>
    <w:p w14:paraId="235CE403" w14:textId="3DA40774" w:rsidR="009C33D9" w:rsidRDefault="009C33D9"/>
    <w:p w14:paraId="58BEC81A" w14:textId="2A0F7AEB" w:rsidR="009C33D9" w:rsidRDefault="009C33D9"/>
    <w:p w14:paraId="2EEB4B4F" w14:textId="13B4E98C" w:rsidR="009C33D9" w:rsidRDefault="009C33D9"/>
    <w:p w14:paraId="1E705D27" w14:textId="57B26AF9" w:rsidR="009C33D9" w:rsidRDefault="009C33D9"/>
    <w:p w14:paraId="72BEA912" w14:textId="176916D8" w:rsidR="009C33D9" w:rsidRDefault="009C33D9"/>
    <w:p w14:paraId="359E2753" w14:textId="0F57603D" w:rsidR="009C33D9" w:rsidRDefault="009C33D9"/>
    <w:p w14:paraId="2613C9C5" w14:textId="60305A97" w:rsidR="009C33D9" w:rsidRDefault="009C33D9"/>
    <w:p w14:paraId="3A102C65" w14:textId="1983FADB" w:rsidR="009C33D9" w:rsidRDefault="009C33D9"/>
    <w:p w14:paraId="773B6711" w14:textId="3CEDEA44" w:rsidR="009C33D9" w:rsidRDefault="009C33D9"/>
    <w:p w14:paraId="0E410C8C" w14:textId="708B022A" w:rsidR="009C33D9" w:rsidRDefault="009C33D9"/>
    <w:p w14:paraId="1FDF0503" w14:textId="49D01264" w:rsidR="009C33D9" w:rsidRDefault="009C33D9"/>
    <w:p w14:paraId="4E5E590C" w14:textId="148B0F95" w:rsidR="009C33D9" w:rsidRDefault="009C33D9"/>
    <w:p w14:paraId="35E18206" w14:textId="2745F12E" w:rsidR="009C33D9" w:rsidRDefault="009C33D9"/>
    <w:p w14:paraId="062D3949" w14:textId="17EAFF53" w:rsidR="009C33D9" w:rsidRDefault="009C33D9" w:rsidP="009C33D9">
      <w:pPr>
        <w:wordWrap/>
        <w:adjustRightInd w:val="0"/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C3F2132" wp14:editId="57CBEB4B">
                <wp:simplePos x="0" y="0"/>
                <wp:positionH relativeFrom="column">
                  <wp:posOffset>-357250</wp:posOffset>
                </wp:positionH>
                <wp:positionV relativeFrom="paragraph">
                  <wp:posOffset>1690</wp:posOffset>
                </wp:positionV>
                <wp:extent cx="5765800" cy="5543550"/>
                <wp:effectExtent l="0" t="0" r="6350" b="0"/>
                <wp:wrapNone/>
                <wp:docPr id="7" name="Group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FB448655-36DB-4D16-ADA3-E5F1824852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5800" cy="5543550"/>
                          <a:chOff x="402681" y="-738237"/>
                          <a:chExt cx="9217338" cy="7596237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Logo, company name, whiteboard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91E3B260-1EDF-4FCE-A1F7-EF1B1A4DB29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83582" y="0"/>
                            <a:ext cx="7936437" cy="685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Box 5">
                          <a:extLst>
                            <a:ext uri="{FF2B5EF4-FFF2-40B4-BE49-F238E27FC236}">
                              <a16:creationId xmlns:a16="http://schemas.microsoft.com/office/drawing/2014/main" id="{C48CE93B-C543-4039-A1FF-5FEE283B09AB}"/>
                            </a:ext>
                          </a:extLst>
                        </wps:cNvPr>
                        <wps:cNvSpPr txBox="1"/>
                        <wps:spPr>
                          <a:xfrm>
                            <a:off x="402681" y="-738237"/>
                            <a:ext cx="1475779" cy="3848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0796BBD" w14:textId="77777777" w:rsidR="009C33D9" w:rsidRPr="009C33D9" w:rsidRDefault="009C33D9" w:rsidP="009C33D9">
                              <w:pPr>
                                <w:rPr>
                                  <w:szCs w:val="20"/>
                                  <w:lang w:val="en-PK"/>
                                </w:rPr>
                              </w:pPr>
                              <w:r w:rsidRPr="009C33D9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Figure S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3F2132" id="Group 6" o:spid="_x0000_s1026" style="position:absolute;left:0;text-align:left;margin-left:-28.15pt;margin-top:.15pt;width:454pt;height:436.5pt;z-index:251659264;mso-width-relative:margin;mso-height-relative:margin" coordorigin="4026,-7382" coordsize="92173,75962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Logo, company name, whiteboard&#10;&#10;Description automatically generated" style="position:absolute;left:16835;width:79365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">
                  <v:imagedata r:id="rId5" o:title="Logo, company name, whiteboard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8" type="#_x0000_t202" style="position:absolute;left:4026;top:-7382;width:14758;height:3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40796BBD" w14:textId="77777777" w:rsidR="009C33D9" w:rsidRPr="009C33D9" w:rsidRDefault="009C33D9" w:rsidP="009C33D9">
                        <w:pPr>
                          <w:rPr>
                            <w:szCs w:val="20"/>
                            <w:lang w:val="en-PK"/>
                          </w:rPr>
                        </w:pPr>
                        <w:r w:rsidRPr="009C33D9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Figure S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FF6E115" w14:textId="24FB912C" w:rsidR="009C33D9" w:rsidRPr="00870970" w:rsidRDefault="009C33D9" w:rsidP="009C33D9">
      <w:pPr>
        <w:wordWrap/>
        <w:adjustRightInd w:val="0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figure and figure l</w:t>
      </w:r>
      <w:r w:rsidRPr="00870970">
        <w:rPr>
          <w:rFonts w:ascii="Times New Roman" w:hAnsi="Times New Roman" w:cs="Times New Roman"/>
          <w:b/>
          <w:sz w:val="24"/>
          <w:szCs w:val="24"/>
          <w:lang w:val="en-GB"/>
        </w:rPr>
        <w:t>egend</w:t>
      </w:r>
    </w:p>
    <w:p w14:paraId="414232C0" w14:textId="1FD70BC3" w:rsidR="009C33D9" w:rsidRDefault="009C33D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FF6809C" w14:textId="50FAD6C7" w:rsidR="009C33D9" w:rsidRDefault="009C33D9"/>
    <w:p w14:paraId="420E7D3D" w14:textId="40E76B0C" w:rsidR="009C33D9" w:rsidRDefault="009C33D9"/>
    <w:p w14:paraId="090275B1" w14:textId="3E69C1F8" w:rsidR="009C33D9" w:rsidRDefault="009C33D9"/>
    <w:p w14:paraId="7A43298C" w14:textId="7D9DD39F" w:rsidR="009C33D9" w:rsidRDefault="009C33D9"/>
    <w:p w14:paraId="2ACC6D07" w14:textId="7F7F7F87" w:rsidR="009C33D9" w:rsidRDefault="009C33D9"/>
    <w:p w14:paraId="594C6403" w14:textId="62A5BE99" w:rsidR="009C33D9" w:rsidRDefault="009C33D9"/>
    <w:p w14:paraId="0B8DE8EC" w14:textId="5E2D6A71" w:rsidR="009C33D9" w:rsidRDefault="009C33D9"/>
    <w:p w14:paraId="0F59608C" w14:textId="72D9991F" w:rsidR="009C33D9" w:rsidRDefault="009C33D9"/>
    <w:p w14:paraId="20D4384B" w14:textId="08805CCE" w:rsidR="009C33D9" w:rsidRDefault="009C33D9"/>
    <w:p w14:paraId="3F751038" w14:textId="08FC15D4" w:rsidR="009C33D9" w:rsidRDefault="009C33D9"/>
    <w:p w14:paraId="49DE258E" w14:textId="6A53939F" w:rsidR="009C33D9" w:rsidRDefault="009C33D9"/>
    <w:p w14:paraId="23532F34" w14:textId="49469BB5" w:rsidR="009C33D9" w:rsidRDefault="009C33D9"/>
    <w:p w14:paraId="34D042F9" w14:textId="34A62A97" w:rsidR="009C33D9" w:rsidRDefault="009C33D9"/>
    <w:p w14:paraId="65BCBE6A" w14:textId="14E1E75D" w:rsidR="009C33D9" w:rsidRDefault="009C33D9"/>
    <w:p w14:paraId="3975A21E" w14:textId="70D92FBD" w:rsidR="009C33D9" w:rsidRDefault="009C33D9"/>
    <w:p w14:paraId="57095381" w14:textId="1BD560CB" w:rsidR="009C33D9" w:rsidRDefault="009C33D9"/>
    <w:p w14:paraId="63EF18EC" w14:textId="669BF305" w:rsidR="009C33D9" w:rsidRDefault="009C33D9"/>
    <w:p w14:paraId="07C6E621" w14:textId="74773542" w:rsidR="009C33D9" w:rsidRDefault="009C33D9"/>
    <w:p w14:paraId="1C432ACD" w14:textId="57CDBDD5" w:rsidR="009C33D9" w:rsidRDefault="009C33D9"/>
    <w:p w14:paraId="0AF87989" w14:textId="795B387C" w:rsidR="009C33D9" w:rsidRDefault="009C33D9"/>
    <w:p w14:paraId="3B92E455" w14:textId="0D4E7151" w:rsidR="009C33D9" w:rsidRDefault="009C33D9"/>
    <w:p w14:paraId="155DDB23" w14:textId="4CAC95B8" w:rsidR="009C33D9" w:rsidRDefault="009C33D9"/>
    <w:p w14:paraId="472A5BDD" w14:textId="57EF8D8C" w:rsidR="009C33D9" w:rsidRDefault="009C33D9" w:rsidP="00B5678C">
      <w:pPr>
        <w:spacing w:line="480" w:lineRule="auto"/>
      </w:pPr>
      <w:r w:rsidRPr="00B5678C">
        <w:rPr>
          <w:rFonts w:ascii="Times New Roman" w:hAnsi="Times New Roman" w:cs="Times New Roman"/>
          <w:b/>
          <w:bCs/>
          <w:sz w:val="24"/>
          <w:szCs w:val="28"/>
        </w:rPr>
        <w:t>Figure S1: Binding modes of JNK3 inhibi</w:t>
      </w:r>
      <w:r w:rsidR="00B5678C" w:rsidRPr="00B5678C">
        <w:rPr>
          <w:rFonts w:ascii="Times New Roman" w:hAnsi="Times New Roman" w:cs="Times New Roman"/>
          <w:b/>
          <w:bCs/>
          <w:sz w:val="24"/>
          <w:szCs w:val="28"/>
        </w:rPr>
        <w:t>to</w:t>
      </w:r>
      <w:r w:rsidRPr="00B5678C">
        <w:rPr>
          <w:rFonts w:ascii="Times New Roman" w:hAnsi="Times New Roman" w:cs="Times New Roman"/>
          <w:b/>
          <w:bCs/>
          <w:sz w:val="24"/>
          <w:szCs w:val="28"/>
        </w:rPr>
        <w:t>rs</w:t>
      </w:r>
      <w:r>
        <w:t xml:space="preserve">. </w:t>
      </w:r>
      <w:r w:rsidR="00B5678C" w:rsidRPr="00B5678C">
        <w:rPr>
          <w:rFonts w:ascii="Times New Roman" w:hAnsi="Times New Roman" w:cs="Times New Roman"/>
          <w:sz w:val="24"/>
          <w:szCs w:val="28"/>
        </w:rPr>
        <w:t>SP600215 (A, red), dabigatran (B, green), estazolam (C, orange), and pitavastatin (D, pink). Th</w:t>
      </w:r>
      <w:r w:rsidRPr="00B5678C">
        <w:rPr>
          <w:rFonts w:ascii="Times New Roman" w:hAnsi="Times New Roman" w:cs="Times New Roman"/>
          <w:sz w:val="24"/>
          <w:szCs w:val="28"/>
        </w:rPr>
        <w:t>e</w:t>
      </w:r>
      <w:r w:rsidR="00B5678C" w:rsidRPr="00B5678C">
        <w:rPr>
          <w:rFonts w:ascii="Times New Roman" w:hAnsi="Times New Roman" w:cs="Times New Roman"/>
          <w:sz w:val="24"/>
          <w:szCs w:val="28"/>
        </w:rPr>
        <w:t xml:space="preserve">se </w:t>
      </w:r>
      <w:r w:rsidRPr="00B5678C">
        <w:rPr>
          <w:rFonts w:ascii="Times New Roman" w:hAnsi="Times New Roman" w:cs="Times New Roman"/>
          <w:sz w:val="24"/>
          <w:szCs w:val="28"/>
        </w:rPr>
        <w:t>inhibitors exhibited binding at the ATP binding site of JNK3 in a DFG-out conformation, they contain Type II binding mode</w:t>
      </w:r>
      <w:r w:rsidR="00B5678C">
        <w:rPr>
          <w:rFonts w:ascii="Times New Roman" w:hAnsi="Times New Roman" w:cs="Times New Roman"/>
          <w:sz w:val="24"/>
          <w:szCs w:val="28"/>
        </w:rPr>
        <w:t>.</w:t>
      </w:r>
    </w:p>
    <w:p w14:paraId="59249B5D" w14:textId="6C692210" w:rsidR="009C33D9" w:rsidRDefault="009C33D9"/>
    <w:p w14:paraId="184CB381" w14:textId="518F20B9" w:rsidR="009C33D9" w:rsidRDefault="009C33D9"/>
    <w:p w14:paraId="7AE73045" w14:textId="1233C9D2" w:rsidR="009C33D9" w:rsidRDefault="009C33D9"/>
    <w:p w14:paraId="67D22F6A" w14:textId="77777777" w:rsidR="009C33D9" w:rsidRDefault="009C33D9"/>
    <w:sectPr w:rsidR="009C3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zQyMDUzMDE2MzBU0lEKTi0uzszPAykwqgUA1nbJ+ywAAAA="/>
  </w:docVars>
  <w:rsids>
    <w:rsidRoot w:val="009C33D9"/>
    <w:rsid w:val="003C39A3"/>
    <w:rsid w:val="004B1C5E"/>
    <w:rsid w:val="004F5786"/>
    <w:rsid w:val="009C33D9"/>
    <w:rsid w:val="00B5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ECB8E"/>
  <w15:chartTrackingRefBased/>
  <w15:docId w15:val="{E7D0AB13-06C7-4A6B-AAB3-3FBC5DCB3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3D9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33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3D9"/>
    <w:rPr>
      <w:rFonts w:ascii="Segoe UI" w:eastAsiaTheme="minorEastAsia" w:hAnsi="Segoe UI" w:cs="Segoe UI"/>
      <w:kern w:val="2"/>
      <w:sz w:val="18"/>
      <w:szCs w:val="18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Qaseem</dc:creator>
  <cp:keywords/>
  <dc:description/>
  <cp:lastModifiedBy>Sarah Qaseem</cp:lastModifiedBy>
  <cp:revision>2</cp:revision>
  <dcterms:created xsi:type="dcterms:W3CDTF">2020-11-25T07:00:00Z</dcterms:created>
  <dcterms:modified xsi:type="dcterms:W3CDTF">2020-11-25T07:17:00Z</dcterms:modified>
</cp:coreProperties>
</file>